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81C610" w14:textId="77777777" w:rsidR="00536126" w:rsidRDefault="002C5AF3">
      <w:pPr>
        <w:pStyle w:val="Title"/>
      </w:pPr>
      <w:r>
        <w:t>Friday Quiz 5 - Solutions - STAT 324</w:t>
      </w:r>
    </w:p>
    <w:p w14:paraId="6881C611" w14:textId="77777777" w:rsidR="00536126" w:rsidRDefault="002C5AF3">
      <w:pPr>
        <w:pStyle w:val="Heading3"/>
      </w:pPr>
      <w:bookmarkStart w:id="0" w:name="question-3-3-pts"/>
      <w:r>
        <w:rPr>
          <w:b/>
          <w:bCs/>
        </w:rPr>
        <w:t>Question 3 – 3 pts</w:t>
      </w:r>
    </w:p>
    <w:p w14:paraId="6881C612" w14:textId="77777777" w:rsidR="00536126" w:rsidRDefault="002C5AF3">
      <w:pPr>
        <w:pStyle w:val="FirstParagraph"/>
      </w:pPr>
      <w:r>
        <w:rPr>
          <w:b/>
          <w:bCs/>
        </w:rPr>
        <w:t>Prompt:</w:t>
      </w:r>
      <w:r>
        <w:t xml:space="preserve"> In the seals study, what does the coefficient for </w:t>
      </w:r>
      <w:r>
        <w:rPr>
          <w:rStyle w:val="VerbatimChar"/>
        </w:rPr>
        <w:t>ColonyD</w:t>
      </w:r>
      <w:r>
        <w:t xml:space="preserve"> </w:t>
      </w:r>
      <w:r>
        <w:t>(10.55) mean in context? Be specific about the reference group and the interpretation of the shift.</w:t>
      </w:r>
    </w:p>
    <w:p w14:paraId="6881C613" w14:textId="77777777" w:rsidR="00536126" w:rsidRDefault="002C5AF3">
      <w:pPr>
        <w:pStyle w:val="Heading4"/>
      </w:pPr>
      <w:bookmarkStart w:id="1" w:name="solution"/>
      <w:r>
        <w:rPr>
          <w:b/>
          <w:bCs/>
        </w:rPr>
        <w:t>Solution:</w:t>
      </w:r>
    </w:p>
    <w:p w14:paraId="6881C614" w14:textId="77777777" w:rsidR="00536126" w:rsidRDefault="002C5AF3">
      <w:pPr>
        <w:pStyle w:val="FirstParagraph"/>
      </w:pPr>
      <w:r>
        <w:t xml:space="preserve">The coefficient for </w:t>
      </w:r>
      <w:r>
        <w:rPr>
          <w:rStyle w:val="VerbatimChar"/>
        </w:rPr>
        <w:t>ColonyD</w:t>
      </w:r>
      <w:r>
        <w:t xml:space="preserve"> (10.55) represents the estimated difference in baseline dive depth between Colony D and the reference group, Colony A. When Age = 0, seals in Colony D are predicted to dive 10.55 meters deeper than those in Colony A. Since all colonies share the same slope for Age, this difference is purely a vertical shift in the intercept.</w:t>
      </w:r>
    </w:p>
    <w:p w14:paraId="6881C615" w14:textId="77777777" w:rsidR="00536126" w:rsidRDefault="002C5AF3">
      <w:pPr>
        <w:pStyle w:val="Heading4"/>
      </w:pPr>
      <w:bookmarkStart w:id="2" w:name="rubric-3-pts"/>
      <w:bookmarkEnd w:id="1"/>
      <w:r>
        <w:rPr>
          <w:b/>
          <w:bCs/>
        </w:rPr>
        <w:t>Rubric (3 pts):</w:t>
      </w:r>
    </w:p>
    <w:p w14:paraId="6881C616" w14:textId="77777777" w:rsidR="00536126" w:rsidRDefault="002C5AF3">
      <w:pPr>
        <w:pStyle w:val="Compact"/>
        <w:numPr>
          <w:ilvl w:val="0"/>
          <w:numId w:val="2"/>
        </w:numPr>
      </w:pPr>
      <w:r>
        <w:rPr>
          <w:b/>
          <w:bCs/>
        </w:rPr>
        <w:t>1 pt</w:t>
      </w:r>
      <w:r>
        <w:t xml:space="preserve"> — Identifies the reference group (Colony A)</w:t>
      </w:r>
    </w:p>
    <w:p w14:paraId="6881C617" w14:textId="77777777" w:rsidR="00536126" w:rsidRDefault="002C5AF3">
      <w:pPr>
        <w:pStyle w:val="Compact"/>
        <w:numPr>
          <w:ilvl w:val="0"/>
          <w:numId w:val="2"/>
        </w:numPr>
      </w:pPr>
      <w:r>
        <w:rPr>
          <w:b/>
          <w:bCs/>
        </w:rPr>
        <w:t>1 pt</w:t>
      </w:r>
      <w:r>
        <w:t xml:space="preserve"> — Correctly states it’s a difference in intercept or baseline dive depth</w:t>
      </w:r>
    </w:p>
    <w:p w14:paraId="6881C618" w14:textId="77777777" w:rsidR="00536126" w:rsidRDefault="002C5AF3">
      <w:pPr>
        <w:pStyle w:val="Compact"/>
        <w:numPr>
          <w:ilvl w:val="0"/>
          <w:numId w:val="2"/>
        </w:numPr>
      </w:pPr>
      <w:r>
        <w:rPr>
          <w:b/>
          <w:bCs/>
        </w:rPr>
        <w:t>1 pt</w:t>
      </w:r>
      <w:r>
        <w:t xml:space="preserve"> — Includes context of Age = 0 or explains what the shift means in terms of the outcome</w:t>
      </w:r>
    </w:p>
    <w:p w14:paraId="6881C619" w14:textId="77777777" w:rsidR="00536126" w:rsidRDefault="00B90FC0">
      <w:r>
        <w:rPr>
          <w:noProof/>
        </w:rPr>
      </w:r>
      <w:r w:rsidR="00B90FC0">
        <w:rPr>
          <w:noProof/>
        </w:rPr>
        <w:pict w14:anchorId="6881C645">
          <v:rect id="_x0000_i1025" alt="" style="width:468pt;height:.05pt;mso-width-percent:0;mso-height-percent:0;mso-width-percent:0;mso-height-percent:0" o:hralign="center" o:hrstd="t" o:hr="t"/>
        </w:pict>
      </w:r>
    </w:p>
    <w:p w14:paraId="6881C61A" w14:textId="77777777" w:rsidR="00536126" w:rsidRDefault="002C5AF3">
      <w:pPr>
        <w:pStyle w:val="Heading3"/>
      </w:pPr>
      <w:bookmarkStart w:id="3" w:name="question-7-3-pts"/>
      <w:bookmarkEnd w:id="2"/>
      <w:bookmarkEnd w:id="0"/>
      <w:r>
        <w:rPr>
          <w:b/>
          <w:bCs/>
        </w:rPr>
        <w:t>Question 7 – 3 pts</w:t>
      </w:r>
    </w:p>
    <w:p w14:paraId="6881C61B" w14:textId="77777777" w:rsidR="00536126" w:rsidRDefault="002C5AF3">
      <w:pPr>
        <w:pStyle w:val="FirstParagraph"/>
      </w:pPr>
      <w:r>
        <w:rPr>
          <w:b/>
          <w:bCs/>
        </w:rPr>
        <w:t>Prompt:</w:t>
      </w:r>
      <w:r>
        <w:t xml:space="preserve"> Interpret the coefficient for </w:t>
      </w:r>
      <w:r>
        <w:rPr>
          <w:rStyle w:val="VerbatimChar"/>
        </w:rPr>
        <w:t>WebsiteVisitors</w:t>
      </w:r>
      <w:r>
        <w:t xml:space="preserve"> in the business model. Specify the null and alternative hypotheses.</w:t>
      </w:r>
    </w:p>
    <w:p w14:paraId="6881C61C" w14:textId="77777777" w:rsidR="00536126" w:rsidRDefault="002C5AF3">
      <w:pPr>
        <w:pStyle w:val="Heading4"/>
      </w:pPr>
      <w:bookmarkStart w:id="4" w:name="solution-1"/>
      <w:r>
        <w:t>️</w:t>
      </w:r>
      <w:r>
        <w:t xml:space="preserve"> </w:t>
      </w:r>
      <w:r>
        <w:rPr>
          <w:b/>
          <w:bCs/>
        </w:rPr>
        <w:t>Solution:</w:t>
      </w:r>
    </w:p>
    <w:p w14:paraId="6881C61D" w14:textId="77777777" w:rsidR="00536126" w:rsidRDefault="002C5AF3">
      <w:pPr>
        <w:pStyle w:val="FirstParagraph"/>
      </w:pPr>
      <w:r>
        <w:t xml:space="preserve">The coefficient for </w:t>
      </w:r>
      <w:r>
        <w:rPr>
          <w:rStyle w:val="VerbatimChar"/>
        </w:rPr>
        <w:t>WebsiteVisitors</w:t>
      </w:r>
      <w:r>
        <w:t xml:space="preserve"> (0.89) means that for every additional unique visitor to the website, weekly sales revenue is expected to increase by $0.89, assuming advertising spend remains constant.</w:t>
      </w:r>
    </w:p>
    <w:p w14:paraId="6881C61E" w14:textId="77777777" w:rsidR="00536126" w:rsidRDefault="002C5AF3">
      <w:pPr>
        <w:pStyle w:val="BodyText"/>
      </w:pPr>
      <w:r>
        <w:rPr>
          <w:b/>
          <w:bCs/>
        </w:rPr>
        <w:t>Hypotheses:</w:t>
      </w:r>
    </w:p>
    <w:p w14:paraId="6881C61F" w14:textId="5FB7B734" w:rsidR="00536126" w:rsidRDefault="002C5AF3">
      <w:pPr>
        <w:pStyle w:val="Compact"/>
        <w:numPr>
          <w:ilvl w:val="0"/>
          <w:numId w:val="3"/>
        </w:numPr>
      </w:pPr>
      <w:r>
        <w:rPr>
          <w:b/>
          <w:bCs/>
        </w:rPr>
        <w:t>Null Hypothesis (H₀):</w:t>
      </w:r>
      <w:r>
        <w:t xml:space="preserve"> The coefficient for </w:t>
      </w:r>
      <w:proofErr w:type="spellStart"/>
      <w:r>
        <w:rPr>
          <w:rStyle w:val="VerbatimChar"/>
        </w:rPr>
        <w:t>WebsiteVisitors</w:t>
      </w:r>
      <w:proofErr w:type="spellEnd"/>
      <w:r>
        <w:t xml:space="preserve"> is 0 (no</w:t>
      </w:r>
      <w:r w:rsidR="00B90FC0">
        <w:t xml:space="preserve"> linear</w:t>
      </w:r>
      <w:r>
        <w:t xml:space="preserve"> relationship between visitors and sales).</w:t>
      </w:r>
    </w:p>
    <w:p w14:paraId="6881C620" w14:textId="2E9CEFC6" w:rsidR="00536126" w:rsidRDefault="002C5AF3">
      <w:pPr>
        <w:pStyle w:val="Compact"/>
        <w:numPr>
          <w:ilvl w:val="0"/>
          <w:numId w:val="3"/>
        </w:numPr>
      </w:pPr>
      <w:r>
        <w:rPr>
          <w:b/>
          <w:bCs/>
        </w:rPr>
        <w:t>Alternative Hypothesis (H₁):</w:t>
      </w:r>
      <w:r>
        <w:t xml:space="preserve"> The coefficient for </w:t>
      </w:r>
      <w:r>
        <w:rPr>
          <w:rStyle w:val="VerbatimChar"/>
        </w:rPr>
        <w:t>WebsiteVisitors</w:t>
      </w:r>
      <w:r>
        <w:t xml:space="preserve"> is not 0 (there is a </w:t>
      </w:r>
      <w:r w:rsidR="00B90FC0">
        <w:t>lin</w:t>
      </w:r>
      <w:r>
        <w:t xml:space="preserve">ear </w:t>
      </w:r>
      <w:r>
        <w:t>relationship).</w:t>
      </w:r>
    </w:p>
    <w:p w14:paraId="6881C621" w14:textId="77777777" w:rsidR="00536126" w:rsidRDefault="002C5AF3">
      <w:pPr>
        <w:pStyle w:val="Heading4"/>
      </w:pPr>
      <w:bookmarkStart w:id="5" w:name="rubric-3-pts-1"/>
      <w:bookmarkEnd w:id="4"/>
      <w:r>
        <w:rPr>
          <w:b/>
          <w:bCs/>
        </w:rPr>
        <w:t>Rubric (3 pts):</w:t>
      </w:r>
    </w:p>
    <w:p w14:paraId="6881C622" w14:textId="77777777" w:rsidR="00536126" w:rsidRDefault="002C5AF3">
      <w:pPr>
        <w:pStyle w:val="Compact"/>
        <w:numPr>
          <w:ilvl w:val="0"/>
          <w:numId w:val="4"/>
        </w:numPr>
      </w:pPr>
      <w:r>
        <w:rPr>
          <w:b/>
          <w:bCs/>
        </w:rPr>
        <w:t>1 pt</w:t>
      </w:r>
      <w:r>
        <w:t xml:space="preserve"> — Correctly interprets the coefficient in context</w:t>
      </w:r>
    </w:p>
    <w:p w14:paraId="6881C623" w14:textId="77777777" w:rsidR="00536126" w:rsidRDefault="002C5AF3">
      <w:pPr>
        <w:pStyle w:val="Compact"/>
        <w:numPr>
          <w:ilvl w:val="0"/>
          <w:numId w:val="4"/>
        </w:numPr>
      </w:pPr>
      <w:r>
        <w:rPr>
          <w:b/>
          <w:bCs/>
        </w:rPr>
        <w:t>1 pt</w:t>
      </w:r>
      <w:r>
        <w:t xml:space="preserve"> — Correctly states null hypothesis</w:t>
      </w:r>
    </w:p>
    <w:p w14:paraId="6881C624" w14:textId="77777777" w:rsidR="00536126" w:rsidRDefault="002C5AF3">
      <w:pPr>
        <w:pStyle w:val="Compact"/>
        <w:numPr>
          <w:ilvl w:val="0"/>
          <w:numId w:val="4"/>
        </w:numPr>
      </w:pPr>
      <w:r>
        <w:rPr>
          <w:b/>
          <w:bCs/>
        </w:rPr>
        <w:t>1 pt</w:t>
      </w:r>
      <w:r>
        <w:t xml:space="preserve"> — Correctly states alternative hypothesis</w:t>
      </w:r>
    </w:p>
    <w:p w14:paraId="6881C625" w14:textId="77777777" w:rsidR="00536126" w:rsidRDefault="00B90FC0">
      <w:r>
        <w:rPr>
          <w:noProof/>
        </w:rPr>
      </w:r>
      <w:r w:rsidR="00B90FC0">
        <w:rPr>
          <w:noProof/>
        </w:rPr>
        <w:pict w14:anchorId="6881C646">
          <v:rect id="_x0000_i1026" alt="" style="width:468pt;height:.05pt;mso-width-percent:0;mso-height-percent:0;mso-width-percent:0;mso-height-percent:0" o:hralign="center" o:hrstd="t" o:hr="t"/>
        </w:pict>
      </w:r>
    </w:p>
    <w:p w14:paraId="6881C626" w14:textId="77777777" w:rsidR="00536126" w:rsidRDefault="002C5AF3">
      <w:pPr>
        <w:pStyle w:val="Heading3"/>
      </w:pPr>
      <w:bookmarkStart w:id="6" w:name="question-9-3-pts"/>
      <w:bookmarkEnd w:id="5"/>
      <w:bookmarkEnd w:id="3"/>
      <w:r>
        <w:rPr>
          <w:b/>
          <w:bCs/>
        </w:rPr>
        <w:lastRenderedPageBreak/>
        <w:t>Question 9 – 3 pts</w:t>
      </w:r>
    </w:p>
    <w:p w14:paraId="6881C627" w14:textId="77777777" w:rsidR="00536126" w:rsidRDefault="002C5AF3">
      <w:pPr>
        <w:pStyle w:val="FirstParagraph"/>
      </w:pPr>
      <w:r>
        <w:rPr>
          <w:b/>
          <w:bCs/>
        </w:rPr>
        <w:t>Prompt:</w:t>
      </w:r>
      <w:r>
        <w:t xml:space="preserve"> Provide and interpret the full regression model. Also, how would you evaluate the fit of the business model using R-squared and adjusted R-squared? Is this model a good predictor of sales?</w:t>
      </w:r>
    </w:p>
    <w:p w14:paraId="6881C628" w14:textId="77777777" w:rsidR="00536126" w:rsidRDefault="002C5AF3">
      <w:pPr>
        <w:pStyle w:val="Heading4"/>
      </w:pPr>
      <w:bookmarkStart w:id="7" w:name="solution-2"/>
      <w:r>
        <w:rPr>
          <w:b/>
          <w:bCs/>
        </w:rPr>
        <w:t>Solution:</w:t>
      </w:r>
    </w:p>
    <w:p w14:paraId="6881C629" w14:textId="77777777" w:rsidR="00536126" w:rsidRDefault="002C5AF3">
      <w:pPr>
        <w:pStyle w:val="FirstParagraph"/>
      </w:pPr>
      <w:r>
        <w:rPr>
          <w:b/>
          <w:bCs/>
        </w:rPr>
        <w:t>Full model:</w:t>
      </w:r>
    </w:p>
    <w:p w14:paraId="6881C62A" w14:textId="77777777" w:rsidR="00536126" w:rsidRDefault="002C5AF3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alesRevenue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580.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.78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AdvertisingSpend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89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WebsiteVisitors</m:t>
          </m:r>
        </m:oMath>
      </m:oMathPara>
    </w:p>
    <w:p w14:paraId="6881C62B" w14:textId="77777777" w:rsidR="00536126" w:rsidRDefault="002C5AF3">
      <w:pPr>
        <w:pStyle w:val="FirstParagraph"/>
      </w:pPr>
      <w:r>
        <w:rPr>
          <w:b/>
          <w:bCs/>
        </w:rPr>
        <w:t>Interpretation:</w:t>
      </w:r>
    </w:p>
    <w:p w14:paraId="6881C62C" w14:textId="77777777" w:rsidR="00536126" w:rsidRDefault="002C5AF3">
      <w:pPr>
        <w:pStyle w:val="Compact"/>
        <w:numPr>
          <w:ilvl w:val="0"/>
          <w:numId w:val="5"/>
        </w:numPr>
      </w:pPr>
      <w:r>
        <w:t>Each $1 increase in advertising spend increases sales by $5.78, holding visitors constant.</w:t>
      </w:r>
    </w:p>
    <w:p w14:paraId="6881C62D" w14:textId="77777777" w:rsidR="00536126" w:rsidRDefault="002C5AF3">
      <w:pPr>
        <w:pStyle w:val="Compact"/>
        <w:numPr>
          <w:ilvl w:val="0"/>
          <w:numId w:val="5"/>
        </w:numPr>
      </w:pPr>
      <w:r>
        <w:t>Each additional visitor increases sales by $0.89, holding ad spend constant.</w:t>
      </w:r>
    </w:p>
    <w:p w14:paraId="6881C62E" w14:textId="77777777" w:rsidR="00536126" w:rsidRDefault="002C5AF3">
      <w:pPr>
        <w:pStyle w:val="Compact"/>
        <w:numPr>
          <w:ilvl w:val="0"/>
          <w:numId w:val="5"/>
        </w:numPr>
      </w:pPr>
      <w:r>
        <w:t>The intercept (12580.5) represents the predicted sales when both inputs are 0.</w:t>
      </w:r>
    </w:p>
    <w:p w14:paraId="6881C62F" w14:textId="77777777" w:rsidR="00536126" w:rsidRDefault="002C5AF3">
      <w:pPr>
        <w:pStyle w:val="FirstParagraph"/>
      </w:pPr>
      <w:r>
        <w:rPr>
          <w:b/>
          <w:bCs/>
        </w:rPr>
        <w:t>Model fit:</w:t>
      </w:r>
    </w:p>
    <w:p w14:paraId="6881C630" w14:textId="77777777" w:rsidR="00536126" w:rsidRDefault="002C5AF3">
      <w:pPr>
        <w:pStyle w:val="Compact"/>
        <w:numPr>
          <w:ilvl w:val="0"/>
          <w:numId w:val="6"/>
        </w:numPr>
      </w:pPr>
      <w:r>
        <w:rPr>
          <w:b/>
          <w:bCs/>
        </w:rPr>
        <w:t>R² = 0.6529</w:t>
      </w:r>
      <w:r>
        <w:t>: About 65% of the variation in sales is explained by the model.</w:t>
      </w:r>
    </w:p>
    <w:p w14:paraId="6881C631" w14:textId="77777777" w:rsidR="00536126" w:rsidRDefault="002C5AF3">
      <w:pPr>
        <w:pStyle w:val="Compact"/>
        <w:numPr>
          <w:ilvl w:val="0"/>
          <w:numId w:val="6"/>
        </w:numPr>
      </w:pPr>
      <w:r>
        <w:rPr>
          <w:b/>
          <w:bCs/>
        </w:rPr>
        <w:t>Adjusted R² = 0.6494</w:t>
      </w:r>
      <w:r>
        <w:t>: Adjusts for number of predictors; still quite high.</w:t>
      </w:r>
    </w:p>
    <w:p w14:paraId="6881C632" w14:textId="77777777" w:rsidR="00536126" w:rsidRDefault="002C5AF3">
      <w:pPr>
        <w:pStyle w:val="Compact"/>
        <w:numPr>
          <w:ilvl w:val="0"/>
          <w:numId w:val="6"/>
        </w:numPr>
      </w:pPr>
      <w:r>
        <w:t>Yes, this is a good model for prediction based on these values and significance of predictors.</w:t>
      </w:r>
    </w:p>
    <w:p w14:paraId="6881C633" w14:textId="77777777" w:rsidR="00536126" w:rsidRDefault="002C5AF3">
      <w:pPr>
        <w:pStyle w:val="Heading4"/>
      </w:pPr>
      <w:bookmarkStart w:id="8" w:name="rubric-3-pts-2"/>
      <w:bookmarkEnd w:id="7"/>
      <w:r>
        <w:rPr>
          <w:b/>
          <w:bCs/>
        </w:rPr>
        <w:t>Rubric (3 pts):</w:t>
      </w:r>
    </w:p>
    <w:p w14:paraId="6881C634" w14:textId="77777777" w:rsidR="00536126" w:rsidRDefault="002C5AF3">
      <w:pPr>
        <w:pStyle w:val="Compact"/>
        <w:numPr>
          <w:ilvl w:val="0"/>
          <w:numId w:val="7"/>
        </w:numPr>
      </w:pPr>
      <w:r>
        <w:rPr>
          <w:b/>
          <w:bCs/>
        </w:rPr>
        <w:t>1 pt</w:t>
      </w:r>
      <w:r>
        <w:t xml:space="preserve"> — Writes full model with correct coefficients</w:t>
      </w:r>
    </w:p>
    <w:p w14:paraId="6881C635" w14:textId="77777777" w:rsidR="00536126" w:rsidRDefault="002C5AF3">
      <w:pPr>
        <w:pStyle w:val="Compact"/>
        <w:numPr>
          <w:ilvl w:val="0"/>
          <w:numId w:val="7"/>
        </w:numPr>
      </w:pPr>
      <w:r>
        <w:rPr>
          <w:b/>
          <w:bCs/>
        </w:rPr>
        <w:t>1 pt</w:t>
      </w:r>
      <w:r>
        <w:t xml:space="preserve"> — Provides contextual interpretation of coefficients and intercept</w:t>
      </w:r>
    </w:p>
    <w:p w14:paraId="6881C636" w14:textId="77777777" w:rsidR="00536126" w:rsidRDefault="002C5AF3">
      <w:pPr>
        <w:pStyle w:val="Compact"/>
        <w:numPr>
          <w:ilvl w:val="0"/>
          <w:numId w:val="7"/>
        </w:numPr>
      </w:pPr>
      <w:r>
        <w:rPr>
          <w:b/>
          <w:bCs/>
        </w:rPr>
        <w:t>1 pt</w:t>
      </w:r>
      <w:r>
        <w:t xml:space="preserve"> — Evaluates R²/Adjusted R² and states it is a good model</w:t>
      </w:r>
    </w:p>
    <w:p w14:paraId="6881C637" w14:textId="77777777" w:rsidR="00536126" w:rsidRDefault="00B90FC0">
      <w:r>
        <w:rPr>
          <w:noProof/>
        </w:rPr>
      </w:r>
      <w:r w:rsidR="00B90FC0">
        <w:rPr>
          <w:noProof/>
        </w:rPr>
        <w:pict w14:anchorId="6881C647">
          <v:rect id="_x0000_i1027" alt="" style="width:468pt;height:.05pt;mso-width-percent:0;mso-height-percent:0;mso-width-percent:0;mso-height-percent:0" o:hralign="center" o:hrstd="t" o:hr="t"/>
        </w:pict>
      </w:r>
    </w:p>
    <w:p w14:paraId="6881C638" w14:textId="77777777" w:rsidR="00536126" w:rsidRDefault="002C5AF3">
      <w:pPr>
        <w:pStyle w:val="Heading3"/>
      </w:pPr>
      <w:bookmarkStart w:id="9" w:name="question-10-3-pts"/>
      <w:bookmarkEnd w:id="8"/>
      <w:bookmarkEnd w:id="6"/>
      <w:r>
        <w:rPr>
          <w:b/>
          <w:bCs/>
        </w:rPr>
        <w:t>Question 10 – 3 pts</w:t>
      </w:r>
    </w:p>
    <w:p w14:paraId="6881C639" w14:textId="77777777" w:rsidR="00536126" w:rsidRDefault="002C5AF3">
      <w:pPr>
        <w:pStyle w:val="FirstParagraph"/>
      </w:pPr>
      <w:r>
        <w:rPr>
          <w:b/>
          <w:bCs/>
        </w:rPr>
        <w:t>Prompt:</w:t>
      </w:r>
      <w:r>
        <w:t xml:space="preserve"> Using the business model, what is the predicted sales revenue for a week with $1,000 in advertising spend and 2,000 website visitors? Show your work and interpret the result. What assumptions about the values did you make?</w:t>
      </w:r>
    </w:p>
    <w:p w14:paraId="6881C63A" w14:textId="77777777" w:rsidR="00536126" w:rsidRDefault="002C5AF3">
      <w:pPr>
        <w:pStyle w:val="Heading4"/>
      </w:pPr>
      <w:bookmarkStart w:id="10" w:name="solution-3"/>
      <w:r>
        <w:rPr>
          <w:b/>
          <w:bCs/>
        </w:rPr>
        <w:t>Solution:</w:t>
      </w:r>
    </w:p>
    <w:p w14:paraId="6881C63B" w14:textId="77777777" w:rsidR="00536126" w:rsidRDefault="002C5AF3">
      <w:pPr>
        <w:pStyle w:val="FirstParagraph"/>
      </w:pPr>
      <w:r>
        <w:t>$$ \hat{SalesRevenue} = 12580.5 + 5.78(1000) + 0.89(2000) \\ = 12580.5 + 5780 + 1780 = 20140.5 $$</w:t>
      </w:r>
    </w:p>
    <w:p w14:paraId="6881C63C" w14:textId="77777777" w:rsidR="00536126" w:rsidRDefault="002C5AF3">
      <w:pPr>
        <w:pStyle w:val="FirstParagraph"/>
      </w:pPr>
      <w:r>
        <w:rPr>
          <w:b/>
          <w:bCs/>
        </w:rPr>
        <w:t>Interpretation:</w:t>
      </w:r>
      <w:r>
        <w:t xml:space="preserve"> With $1,000 in advertising spend and 2,000 visitors, the model predicts weekly sales revenue of </w:t>
      </w:r>
      <w:r>
        <w:rPr>
          <w:b/>
          <w:bCs/>
        </w:rPr>
        <w:t>$20,140.50</w:t>
      </w:r>
      <w:r>
        <w:t>.</w:t>
      </w:r>
    </w:p>
    <w:p w14:paraId="6881C63D" w14:textId="77777777" w:rsidR="00536126" w:rsidRDefault="002C5AF3">
      <w:pPr>
        <w:pStyle w:val="BodyText"/>
      </w:pPr>
      <w:r>
        <w:rPr>
          <w:b/>
          <w:bCs/>
        </w:rPr>
        <w:t>Assumptions:</w:t>
      </w:r>
    </w:p>
    <w:p w14:paraId="6881C63E" w14:textId="77777777" w:rsidR="00536126" w:rsidRDefault="002C5AF3">
      <w:pPr>
        <w:pStyle w:val="Compact"/>
        <w:numPr>
          <w:ilvl w:val="0"/>
          <w:numId w:val="8"/>
        </w:numPr>
      </w:pPr>
      <w:r>
        <w:lastRenderedPageBreak/>
        <w:t>AdvertisingSpend and WebsiteVisitors are measured in raw units (USD) are within the min and max.</w:t>
      </w:r>
    </w:p>
    <w:p w14:paraId="6881C63F" w14:textId="77777777" w:rsidR="00536126" w:rsidRDefault="002C5AF3">
      <w:pPr>
        <w:pStyle w:val="Heading4"/>
      </w:pPr>
      <w:bookmarkStart w:id="11" w:name="rubric-3-pts-3"/>
      <w:bookmarkEnd w:id="10"/>
      <w:r>
        <w:rPr>
          <w:b/>
          <w:bCs/>
        </w:rPr>
        <w:t>Rubric (3 pts):</w:t>
      </w:r>
    </w:p>
    <w:p w14:paraId="6881C640" w14:textId="77777777" w:rsidR="00536126" w:rsidRDefault="002C5AF3">
      <w:pPr>
        <w:pStyle w:val="Compact"/>
        <w:numPr>
          <w:ilvl w:val="0"/>
          <w:numId w:val="9"/>
        </w:numPr>
      </w:pPr>
      <w:r>
        <w:rPr>
          <w:b/>
          <w:bCs/>
        </w:rPr>
        <w:t>1 pt</w:t>
      </w:r>
      <w:r>
        <w:t xml:space="preserve"> — Correct formula and substitution</w:t>
      </w:r>
    </w:p>
    <w:p w14:paraId="6881C641" w14:textId="77777777" w:rsidR="00536126" w:rsidRDefault="002C5AF3">
      <w:pPr>
        <w:pStyle w:val="Compact"/>
        <w:numPr>
          <w:ilvl w:val="0"/>
          <w:numId w:val="9"/>
        </w:numPr>
      </w:pPr>
      <w:r>
        <w:rPr>
          <w:b/>
          <w:bCs/>
        </w:rPr>
        <w:t>1 pt</w:t>
      </w:r>
      <w:r>
        <w:t xml:space="preserve"> — Correct numerical result and interpretation</w:t>
      </w:r>
    </w:p>
    <w:p w14:paraId="6881C642" w14:textId="77777777" w:rsidR="00536126" w:rsidRDefault="002C5AF3">
      <w:pPr>
        <w:pStyle w:val="Compact"/>
        <w:numPr>
          <w:ilvl w:val="0"/>
          <w:numId w:val="9"/>
        </w:numPr>
      </w:pPr>
      <w:r>
        <w:rPr>
          <w:b/>
          <w:bCs/>
        </w:rPr>
        <w:t>1 pt</w:t>
      </w:r>
      <w:r>
        <w:t xml:space="preserve"> — States clear assumption(s) about variable scales or applicability</w:t>
      </w:r>
    </w:p>
    <w:p w14:paraId="6881C643" w14:textId="77777777" w:rsidR="00536126" w:rsidRDefault="00B90FC0">
      <w:r>
        <w:rPr>
          <w:noProof/>
        </w:rPr>
      </w:r>
      <w:r w:rsidR="00B90FC0">
        <w:rPr>
          <w:noProof/>
        </w:rPr>
        <w:pict w14:anchorId="6881C648">
          <v:rect id="_x0000_i1028" alt="" style="width:468pt;height:.05pt;mso-width-percent:0;mso-height-percent:0;mso-width-percent:0;mso-height-percent:0" o:hralign="center" o:hrstd="t" o:hr="t"/>
        </w:pict>
      </w:r>
    </w:p>
    <w:p w14:paraId="6881C644" w14:textId="77777777" w:rsidR="00536126" w:rsidRDefault="002C5AF3">
      <w:pPr>
        <w:pStyle w:val="FirstParagraph"/>
      </w:pPr>
      <w:r>
        <w:t xml:space="preserve">Let me know if you want this exported to a </w:t>
      </w:r>
      <w:r>
        <w:rPr>
          <w:rStyle w:val="VerbatimChar"/>
        </w:rPr>
        <w:t>.md</w:t>
      </w:r>
      <w:r>
        <w:t xml:space="preserve"> file or formatted for Canvas rubrics.</w:t>
      </w:r>
    </w:p>
    <w:bookmarkEnd w:id="11"/>
    <w:bookmarkEnd w:id="9"/>
    <w:sectPr w:rsidR="0053612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B2E9F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4367D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50553440">
    <w:abstractNumId w:val="0"/>
  </w:num>
  <w:num w:numId="2" w16cid:durableId="539440855">
    <w:abstractNumId w:val="1"/>
  </w:num>
  <w:num w:numId="3" w16cid:durableId="1728720788">
    <w:abstractNumId w:val="1"/>
  </w:num>
  <w:num w:numId="4" w16cid:durableId="1008869964">
    <w:abstractNumId w:val="1"/>
  </w:num>
  <w:num w:numId="5" w16cid:durableId="228999064">
    <w:abstractNumId w:val="1"/>
  </w:num>
  <w:num w:numId="6" w16cid:durableId="1251544754">
    <w:abstractNumId w:val="1"/>
  </w:num>
  <w:num w:numId="7" w16cid:durableId="166676679">
    <w:abstractNumId w:val="1"/>
  </w:num>
  <w:num w:numId="8" w16cid:durableId="1373001548">
    <w:abstractNumId w:val="1"/>
  </w:num>
  <w:num w:numId="9" w16cid:durableId="13902275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6126"/>
    <w:rsid w:val="002C5AF3"/>
    <w:rsid w:val="00536126"/>
    <w:rsid w:val="007F46DC"/>
    <w:rsid w:val="00B90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6881C610"/>
  <w15:docId w15:val="{0CABD38F-93F8-5B4E-8D6A-19AA9D069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23</Words>
  <Characters>2985</Characters>
  <Application>Microsoft Office Word</Application>
  <DocSecurity>0</DocSecurity>
  <Lines>24</Lines>
  <Paragraphs>7</Paragraphs>
  <ScaleCrop>false</ScaleCrop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iday Quiz 5 - Solutions - STAT 324</dc:title>
  <dc:creator/>
  <cp:keywords/>
  <cp:lastModifiedBy>Immanuel James Williams</cp:lastModifiedBy>
  <cp:revision>3</cp:revision>
  <dcterms:created xsi:type="dcterms:W3CDTF">2025-05-16T22:11:00Z</dcterms:created>
  <dcterms:modified xsi:type="dcterms:W3CDTF">2025-05-16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